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371A2" w14:textId="77777777" w:rsidR="006A41AE" w:rsidRPr="006A41AE" w:rsidRDefault="006A41AE" w:rsidP="00B0351F">
      <w:pPr>
        <w:pStyle w:val="Title"/>
        <w:spacing w:beforeLines="240" w:before="576" w:afterLines="240" w:after="576" w:line="360" w:lineRule="auto"/>
        <w:jc w:val="both"/>
      </w:pPr>
    </w:p>
    <w:p w14:paraId="131B115F" w14:textId="77777777" w:rsidR="006A41AE" w:rsidRPr="006A41AE" w:rsidRDefault="006A41AE" w:rsidP="00C16956">
      <w:pPr>
        <w:pStyle w:val="Title"/>
        <w:spacing w:beforeLines="240" w:before="576" w:afterLines="240" w:after="576" w:line="360" w:lineRule="auto"/>
      </w:pPr>
      <w:r w:rsidRPr="006A41AE">
        <w:t>7PAM2000 Applied Data Science 1</w:t>
      </w:r>
    </w:p>
    <w:p w14:paraId="107621DC" w14:textId="77777777" w:rsidR="006A41AE" w:rsidRPr="006A41AE" w:rsidRDefault="006A41AE" w:rsidP="00C16956">
      <w:pPr>
        <w:pStyle w:val="Title"/>
        <w:spacing w:beforeLines="240" w:before="576" w:afterLines="240" w:after="576" w:line="360" w:lineRule="auto"/>
      </w:pPr>
      <w:r w:rsidRPr="006A41AE">
        <w:t>Assignment 1: Visualisation 1</w:t>
      </w:r>
      <w:r w:rsidRPr="006A41AE">
        <w:br w:type="page"/>
      </w:r>
    </w:p>
    <w:sdt>
      <w:sdtPr>
        <w:rPr>
          <w:rFonts w:ascii="Times New Roman" w:eastAsiaTheme="minorHAnsi" w:hAnsi="Times New Roman" w:cstheme="minorBidi"/>
          <w:color w:val="auto"/>
          <w:sz w:val="24"/>
          <w:szCs w:val="22"/>
          <w:lang w:val="en-GB"/>
        </w:rPr>
        <w:id w:val="-1893791194"/>
        <w:docPartObj>
          <w:docPartGallery w:val="Table of Contents"/>
          <w:docPartUnique/>
        </w:docPartObj>
      </w:sdtPr>
      <w:sdtEndPr>
        <w:rPr>
          <w:b/>
          <w:bCs/>
          <w:noProof/>
        </w:rPr>
      </w:sdtEndPr>
      <w:sdtContent>
        <w:p w14:paraId="7797D396" w14:textId="00988C20" w:rsidR="002B37E1" w:rsidRPr="002B37E1" w:rsidRDefault="002B37E1">
          <w:pPr>
            <w:pStyle w:val="TOCHeading"/>
            <w:rPr>
              <w:rFonts w:ascii="Times New Roman" w:hAnsi="Times New Roman" w:cs="Times New Roman"/>
              <w:b/>
              <w:bCs/>
              <w:i/>
              <w:iCs/>
              <w:color w:val="auto"/>
            </w:rPr>
          </w:pPr>
          <w:r w:rsidRPr="002B37E1">
            <w:rPr>
              <w:rFonts w:ascii="Times New Roman" w:hAnsi="Times New Roman" w:cs="Times New Roman"/>
              <w:b/>
              <w:bCs/>
              <w:i/>
              <w:iCs/>
              <w:color w:val="auto"/>
            </w:rPr>
            <w:t>Table of Contents</w:t>
          </w:r>
        </w:p>
        <w:p w14:paraId="784867AD" w14:textId="4170391B" w:rsidR="002B37E1" w:rsidRDefault="002B37E1">
          <w:pPr>
            <w:pStyle w:val="TOC1"/>
            <w:tabs>
              <w:tab w:val="right" w:leader="dot" w:pos="9016"/>
            </w:tabs>
            <w:rPr>
              <w:noProof/>
            </w:rPr>
          </w:pPr>
          <w:r>
            <w:fldChar w:fldCharType="begin"/>
          </w:r>
          <w:r>
            <w:instrText xml:space="preserve"> TOC \o "1-3" \h \z \u </w:instrText>
          </w:r>
          <w:r>
            <w:fldChar w:fldCharType="separate"/>
          </w:r>
          <w:hyperlink w:anchor="_Toc128260643" w:history="1">
            <w:r w:rsidRPr="004D20FB">
              <w:rPr>
                <w:rStyle w:val="Hyperlink"/>
                <w:noProof/>
              </w:rPr>
              <w:t>Code Overview of the UK Rainfall dataset</w:t>
            </w:r>
            <w:r>
              <w:rPr>
                <w:noProof/>
                <w:webHidden/>
              </w:rPr>
              <w:tab/>
            </w:r>
            <w:r>
              <w:rPr>
                <w:noProof/>
                <w:webHidden/>
              </w:rPr>
              <w:fldChar w:fldCharType="begin"/>
            </w:r>
            <w:r>
              <w:rPr>
                <w:noProof/>
                <w:webHidden/>
              </w:rPr>
              <w:instrText xml:space="preserve"> PAGEREF _Toc128260643 \h </w:instrText>
            </w:r>
            <w:r>
              <w:rPr>
                <w:noProof/>
                <w:webHidden/>
              </w:rPr>
            </w:r>
            <w:r>
              <w:rPr>
                <w:noProof/>
                <w:webHidden/>
              </w:rPr>
              <w:fldChar w:fldCharType="separate"/>
            </w:r>
            <w:r>
              <w:rPr>
                <w:noProof/>
                <w:webHidden/>
              </w:rPr>
              <w:t>3</w:t>
            </w:r>
            <w:r>
              <w:rPr>
                <w:noProof/>
                <w:webHidden/>
              </w:rPr>
              <w:fldChar w:fldCharType="end"/>
            </w:r>
          </w:hyperlink>
        </w:p>
        <w:p w14:paraId="0CBE4C24" w14:textId="3D1A0E43" w:rsidR="002B37E1" w:rsidRDefault="00000000">
          <w:pPr>
            <w:pStyle w:val="TOC1"/>
            <w:tabs>
              <w:tab w:val="right" w:leader="dot" w:pos="9016"/>
            </w:tabs>
            <w:rPr>
              <w:noProof/>
            </w:rPr>
          </w:pPr>
          <w:hyperlink w:anchor="_Toc128260644" w:history="1">
            <w:r w:rsidR="002B37E1" w:rsidRPr="004D20FB">
              <w:rPr>
                <w:rStyle w:val="Hyperlink"/>
                <w:noProof/>
              </w:rPr>
              <w:t>First Visualisation: Line Plot showcasing rainfall in the UK over time</w:t>
            </w:r>
            <w:r w:rsidR="002B37E1">
              <w:rPr>
                <w:noProof/>
                <w:webHidden/>
              </w:rPr>
              <w:tab/>
            </w:r>
            <w:r w:rsidR="002B37E1">
              <w:rPr>
                <w:noProof/>
                <w:webHidden/>
              </w:rPr>
              <w:fldChar w:fldCharType="begin"/>
            </w:r>
            <w:r w:rsidR="002B37E1">
              <w:rPr>
                <w:noProof/>
                <w:webHidden/>
              </w:rPr>
              <w:instrText xml:space="preserve"> PAGEREF _Toc128260644 \h </w:instrText>
            </w:r>
            <w:r w:rsidR="002B37E1">
              <w:rPr>
                <w:noProof/>
                <w:webHidden/>
              </w:rPr>
            </w:r>
            <w:r w:rsidR="002B37E1">
              <w:rPr>
                <w:noProof/>
                <w:webHidden/>
              </w:rPr>
              <w:fldChar w:fldCharType="separate"/>
            </w:r>
            <w:r w:rsidR="002B37E1">
              <w:rPr>
                <w:noProof/>
                <w:webHidden/>
              </w:rPr>
              <w:t>4</w:t>
            </w:r>
            <w:r w:rsidR="002B37E1">
              <w:rPr>
                <w:noProof/>
                <w:webHidden/>
              </w:rPr>
              <w:fldChar w:fldCharType="end"/>
            </w:r>
          </w:hyperlink>
        </w:p>
        <w:p w14:paraId="7B7BB0F4" w14:textId="6F4DCF41" w:rsidR="002B37E1" w:rsidRDefault="00000000">
          <w:pPr>
            <w:pStyle w:val="TOC1"/>
            <w:tabs>
              <w:tab w:val="right" w:leader="dot" w:pos="9016"/>
            </w:tabs>
            <w:rPr>
              <w:noProof/>
            </w:rPr>
          </w:pPr>
          <w:hyperlink w:anchor="_Toc128260645" w:history="1">
            <w:r w:rsidR="002B37E1" w:rsidRPr="004D20FB">
              <w:rPr>
                <w:rStyle w:val="Hyperlink"/>
                <w:noProof/>
              </w:rPr>
              <w:t>Second Visualisation: The bar chart which showcases every rainfall in the UK by year</w:t>
            </w:r>
            <w:r w:rsidR="002B37E1">
              <w:rPr>
                <w:noProof/>
                <w:webHidden/>
              </w:rPr>
              <w:tab/>
            </w:r>
            <w:r w:rsidR="002B37E1">
              <w:rPr>
                <w:noProof/>
                <w:webHidden/>
              </w:rPr>
              <w:fldChar w:fldCharType="begin"/>
            </w:r>
            <w:r w:rsidR="002B37E1">
              <w:rPr>
                <w:noProof/>
                <w:webHidden/>
              </w:rPr>
              <w:instrText xml:space="preserve"> PAGEREF _Toc128260645 \h </w:instrText>
            </w:r>
            <w:r w:rsidR="002B37E1">
              <w:rPr>
                <w:noProof/>
                <w:webHidden/>
              </w:rPr>
            </w:r>
            <w:r w:rsidR="002B37E1">
              <w:rPr>
                <w:noProof/>
                <w:webHidden/>
              </w:rPr>
              <w:fldChar w:fldCharType="separate"/>
            </w:r>
            <w:r w:rsidR="002B37E1">
              <w:rPr>
                <w:noProof/>
                <w:webHidden/>
              </w:rPr>
              <w:t>5</w:t>
            </w:r>
            <w:r w:rsidR="002B37E1">
              <w:rPr>
                <w:noProof/>
                <w:webHidden/>
              </w:rPr>
              <w:fldChar w:fldCharType="end"/>
            </w:r>
          </w:hyperlink>
        </w:p>
        <w:p w14:paraId="53408377" w14:textId="4449DBE4" w:rsidR="002B37E1" w:rsidRDefault="00000000">
          <w:pPr>
            <w:pStyle w:val="TOC2"/>
            <w:tabs>
              <w:tab w:val="right" w:leader="dot" w:pos="9016"/>
            </w:tabs>
            <w:rPr>
              <w:noProof/>
            </w:rPr>
          </w:pPr>
          <w:hyperlink w:anchor="_Toc128260646" w:history="1">
            <w:r w:rsidR="002B37E1" w:rsidRPr="004D20FB">
              <w:rPr>
                <w:rStyle w:val="Hyperlink"/>
                <w:noProof/>
              </w:rPr>
              <w:t>Third Visualisation: Scatter Plot pinpointing rainfall in the UK by year</w:t>
            </w:r>
            <w:r w:rsidR="002B37E1">
              <w:rPr>
                <w:noProof/>
                <w:webHidden/>
              </w:rPr>
              <w:tab/>
            </w:r>
            <w:r w:rsidR="002B37E1">
              <w:rPr>
                <w:noProof/>
                <w:webHidden/>
              </w:rPr>
              <w:fldChar w:fldCharType="begin"/>
            </w:r>
            <w:r w:rsidR="002B37E1">
              <w:rPr>
                <w:noProof/>
                <w:webHidden/>
              </w:rPr>
              <w:instrText xml:space="preserve"> PAGEREF _Toc128260646 \h </w:instrText>
            </w:r>
            <w:r w:rsidR="002B37E1">
              <w:rPr>
                <w:noProof/>
                <w:webHidden/>
              </w:rPr>
            </w:r>
            <w:r w:rsidR="002B37E1">
              <w:rPr>
                <w:noProof/>
                <w:webHidden/>
              </w:rPr>
              <w:fldChar w:fldCharType="separate"/>
            </w:r>
            <w:r w:rsidR="002B37E1">
              <w:rPr>
                <w:noProof/>
                <w:webHidden/>
              </w:rPr>
              <w:t>6</w:t>
            </w:r>
            <w:r w:rsidR="002B37E1">
              <w:rPr>
                <w:noProof/>
                <w:webHidden/>
              </w:rPr>
              <w:fldChar w:fldCharType="end"/>
            </w:r>
          </w:hyperlink>
        </w:p>
        <w:p w14:paraId="169D14E2" w14:textId="60859B02" w:rsidR="002B37E1" w:rsidRDefault="002B37E1">
          <w:r>
            <w:rPr>
              <w:b/>
              <w:bCs/>
              <w:noProof/>
            </w:rPr>
            <w:fldChar w:fldCharType="end"/>
          </w:r>
        </w:p>
      </w:sdtContent>
    </w:sdt>
    <w:p w14:paraId="00F2C678" w14:textId="77777777" w:rsidR="002B37E1" w:rsidRDefault="002B37E1">
      <w:pPr>
        <w:jc w:val="left"/>
        <w:rPr>
          <w:rFonts w:eastAsiaTheme="majorEastAsia" w:cstheme="majorBidi"/>
          <w:b/>
          <w:szCs w:val="32"/>
        </w:rPr>
      </w:pPr>
      <w:r>
        <w:br w:type="page"/>
      </w:r>
    </w:p>
    <w:p w14:paraId="1EFDBF2E" w14:textId="7CA92B65" w:rsidR="006A41AE" w:rsidRPr="006A41AE" w:rsidRDefault="006A41AE" w:rsidP="00C16956">
      <w:pPr>
        <w:pStyle w:val="Heading1"/>
        <w:spacing w:after="240"/>
      </w:pPr>
      <w:bookmarkStart w:id="0" w:name="_Toc128260643"/>
      <w:r w:rsidRPr="006A41AE">
        <w:lastRenderedPageBreak/>
        <w:t>Code Overview of the UK Rainfall dataset</w:t>
      </w:r>
      <w:bookmarkEnd w:id="0"/>
    </w:p>
    <w:p w14:paraId="079BFB6A" w14:textId="088D3CC2" w:rsidR="006A41AE" w:rsidRPr="006A41AE" w:rsidRDefault="006A41AE" w:rsidP="00C16956">
      <w:pPr>
        <w:spacing w:before="240" w:after="240"/>
      </w:pPr>
      <w:r w:rsidRPr="006A41AE">
        <w:t xml:space="preserve">The source code is a python script </w:t>
      </w:r>
      <w:r w:rsidR="00DA17C1">
        <w:t>that</w:t>
      </w:r>
      <w:r w:rsidRPr="006A41AE">
        <w:t xml:space="preserve"> utilizes libraries such as pandas and matplotlib </w:t>
      </w:r>
      <w:r w:rsidR="009C1093">
        <w:t>to</w:t>
      </w:r>
      <w:r w:rsidRPr="006A41AE">
        <w:t xml:space="preserve"> analyse the rainfall dataset for the United Kingdom. Initially the script imports all the necessary libraries, </w:t>
      </w:r>
      <w:r>
        <w:t xml:space="preserve">first the </w:t>
      </w:r>
      <w:proofErr w:type="gramStart"/>
      <w:r w:rsidRPr="006A41AE">
        <w:t>pandas</w:t>
      </w:r>
      <w:proofErr w:type="gramEnd"/>
      <w:r w:rsidRPr="006A41AE">
        <w:t xml:space="preserve"> </w:t>
      </w:r>
      <w:r>
        <w:t xml:space="preserve">library as </w:t>
      </w:r>
      <w:r w:rsidRPr="006A41AE">
        <w:t>pd for data manipulation and rainfall data analysis</w:t>
      </w:r>
      <w:r>
        <w:t xml:space="preserve"> of the UK.</w:t>
      </w:r>
      <w:r w:rsidR="009C1093">
        <w:t xml:space="preserve"> </w:t>
      </w:r>
      <w:r>
        <w:t>After importing the libraries, the script then loads the</w:t>
      </w:r>
      <w:r w:rsidRPr="006A41AE">
        <w:t xml:space="preserve"> data from the </w:t>
      </w:r>
      <w:r w:rsidR="009C1093">
        <w:t>dataset</w:t>
      </w:r>
      <w:r w:rsidRPr="006A41AE">
        <w:t xml:space="preserve"> URL into </w:t>
      </w:r>
      <w:r w:rsidR="009C1093">
        <w:t xml:space="preserve">the </w:t>
      </w:r>
      <w:r w:rsidRPr="006A41AE">
        <w:t xml:space="preserve">pandas </w:t>
      </w:r>
      <w:proofErr w:type="spellStart"/>
      <w:r w:rsidRPr="006A41AE">
        <w:t>DataFrame</w:t>
      </w:r>
      <w:proofErr w:type="spellEnd"/>
      <w:r w:rsidRPr="006A41AE">
        <w:t xml:space="preserve"> object using the </w:t>
      </w:r>
      <w:proofErr w:type="spellStart"/>
      <w:r w:rsidRPr="006A41AE">
        <w:t>read_csv</w:t>
      </w:r>
      <w:proofErr w:type="spellEnd"/>
      <w:r w:rsidRPr="006A41AE">
        <w:t xml:space="preserve"> function. The data is tab-separated with seven rows of header information, so the </w:t>
      </w:r>
      <w:proofErr w:type="spellStart"/>
      <w:r w:rsidRPr="006A41AE">
        <w:t>skiprows</w:t>
      </w:r>
      <w:proofErr w:type="spellEnd"/>
      <w:r w:rsidRPr="006A41AE">
        <w:t xml:space="preserve"> and header parameters are set accordingly. The resulting </w:t>
      </w:r>
      <w:proofErr w:type="spellStart"/>
      <w:r w:rsidRPr="006A41AE">
        <w:t>DataFrame</w:t>
      </w:r>
      <w:proofErr w:type="spellEnd"/>
      <w:r w:rsidRPr="006A41AE">
        <w:t xml:space="preserve"> is assigned to the variable </w:t>
      </w:r>
      <w:proofErr w:type="spellStart"/>
      <w:r w:rsidRPr="006A41AE">
        <w:t>df</w:t>
      </w:r>
      <w:proofErr w:type="spellEnd"/>
      <w:r w:rsidRPr="006A41AE">
        <w:t>.</w:t>
      </w:r>
      <w:r w:rsidR="009C1093">
        <w:t xml:space="preserve"> N</w:t>
      </w:r>
      <w:r w:rsidRPr="006A41AE">
        <w:t>ext</w:t>
      </w:r>
      <w:r w:rsidR="009C1093">
        <w:t>,</w:t>
      </w:r>
      <w:r w:rsidRPr="006A41AE">
        <w:t xml:space="preserve"> </w:t>
      </w:r>
      <w:r w:rsidR="009C1093">
        <w:t xml:space="preserve">the script </w:t>
      </w:r>
      <w:r w:rsidRPr="006A41AE">
        <w:t>remove</w:t>
      </w:r>
      <w:r w:rsidR="009C1093">
        <w:t>s</w:t>
      </w:r>
      <w:r w:rsidRPr="006A41AE">
        <w:t xml:space="preserve"> the last two columns of the </w:t>
      </w:r>
      <w:proofErr w:type="spellStart"/>
      <w:r w:rsidRPr="006A41AE">
        <w:t>DataFrame</w:t>
      </w:r>
      <w:proofErr w:type="spellEnd"/>
      <w:r w:rsidRPr="006A41AE">
        <w:t xml:space="preserve"> using </w:t>
      </w:r>
      <w:proofErr w:type="spellStart"/>
      <w:r w:rsidRPr="006A41AE">
        <w:t>iloc</w:t>
      </w:r>
      <w:proofErr w:type="spellEnd"/>
      <w:r w:rsidRPr="006A41AE">
        <w:t xml:space="preserve"> slicing to select only the first four columns.</w:t>
      </w:r>
      <w:r w:rsidR="009C1093">
        <w:t xml:space="preserve"> After this</w:t>
      </w:r>
      <w:r w:rsidRPr="006A41AE">
        <w:t xml:space="preserve">, the script renames the columns of the </w:t>
      </w:r>
      <w:proofErr w:type="spellStart"/>
      <w:r w:rsidRPr="006A41AE">
        <w:t>DataFrame</w:t>
      </w:r>
      <w:proofErr w:type="spellEnd"/>
      <w:r w:rsidRPr="006A41AE">
        <w:t xml:space="preserve"> to more descriptive labels using the columns attribute.</w:t>
      </w:r>
    </w:p>
    <w:p w14:paraId="0608D1BA" w14:textId="2D6092DA" w:rsidR="006A41AE" w:rsidRPr="006A41AE" w:rsidRDefault="006A41AE" w:rsidP="00C16956">
      <w:pPr>
        <w:spacing w:before="240" w:after="240"/>
      </w:pPr>
      <w:r w:rsidRPr="006A41AE">
        <w:t xml:space="preserve">The code then creates three different plots of the data using the pandas </w:t>
      </w:r>
      <w:proofErr w:type="gramStart"/>
      <w:r w:rsidRPr="006A41AE">
        <w:t>plot(</w:t>
      </w:r>
      <w:proofErr w:type="gramEnd"/>
      <w:r w:rsidRPr="006A41AE">
        <w:t>) function. The first plot is a line plot of "Year" on the x-axis and "Rainfall (mm)" on the y-axis. This plot displays the trend of rainfall in the UK over time. The second plot is a bar chart of "Year" on the x-axis and "Rainfall (mm)" on the y-axis. This plot displays the amount of rainfall each year. The third plot is a scatter plot of "Year" on the x-axis and "Rainfall (mm)" on the y-axis. This plot displays the relationship between year and rainfall.</w:t>
      </w:r>
      <w:r w:rsidR="009C1093">
        <w:t xml:space="preserve"> </w:t>
      </w:r>
      <w:r w:rsidRPr="006A41AE">
        <w:t xml:space="preserve">Finally, each plot is </w:t>
      </w:r>
      <w:r w:rsidR="009C1093" w:rsidRPr="006A41AE">
        <w:t>labelled</w:t>
      </w:r>
      <w:r w:rsidRPr="006A41AE">
        <w:t xml:space="preserve"> using title, </w:t>
      </w:r>
      <w:proofErr w:type="spellStart"/>
      <w:r w:rsidRPr="006A41AE">
        <w:t>xlabel</w:t>
      </w:r>
      <w:proofErr w:type="spellEnd"/>
      <w:r w:rsidRPr="006A41AE">
        <w:t xml:space="preserve">, and </w:t>
      </w:r>
      <w:proofErr w:type="spellStart"/>
      <w:r w:rsidRPr="006A41AE">
        <w:t>ylabel</w:t>
      </w:r>
      <w:proofErr w:type="spellEnd"/>
      <w:r w:rsidRPr="006A41AE">
        <w:t xml:space="preserve"> methods of the </w:t>
      </w:r>
      <w:proofErr w:type="spellStart"/>
      <w:r w:rsidRPr="006A41AE">
        <w:t>plt</w:t>
      </w:r>
      <w:proofErr w:type="spellEnd"/>
      <w:r w:rsidRPr="006A41AE">
        <w:t xml:space="preserve"> object and displayed using the </w:t>
      </w:r>
      <w:proofErr w:type="gramStart"/>
      <w:r w:rsidRPr="006A41AE">
        <w:t>show(</w:t>
      </w:r>
      <w:proofErr w:type="gramEnd"/>
      <w:r w:rsidRPr="006A41AE">
        <w:t xml:space="preserve">) method. </w:t>
      </w:r>
      <w:r w:rsidRPr="006A41AE">
        <w:br w:type="page"/>
      </w:r>
    </w:p>
    <w:p w14:paraId="1B62733C" w14:textId="77777777" w:rsidR="009C1093" w:rsidRDefault="009C1093" w:rsidP="00C16956">
      <w:pPr>
        <w:pStyle w:val="Heading1"/>
        <w:spacing w:after="240"/>
      </w:pPr>
      <w:bookmarkStart w:id="1" w:name="_Toc128260644"/>
      <w:r>
        <w:lastRenderedPageBreak/>
        <w:t>First Visualisation</w:t>
      </w:r>
      <w:r w:rsidR="003A5B59">
        <w:t>: Line Plot showcasing rainfall in the UK over time</w:t>
      </w:r>
      <w:bookmarkEnd w:id="1"/>
    </w:p>
    <w:p w14:paraId="2AEB9426" w14:textId="77777777" w:rsidR="001922DD" w:rsidRDefault="009C1093" w:rsidP="00C16956">
      <w:pPr>
        <w:keepNext/>
        <w:spacing w:before="240" w:after="240"/>
        <w:jc w:val="center"/>
      </w:pPr>
      <w:r>
        <w:rPr>
          <w:noProof/>
        </w:rPr>
        <w:drawing>
          <wp:inline distT="0" distB="0" distL="0" distR="0" wp14:anchorId="5AD59B62" wp14:editId="4FB6D405">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2A9F36FE" w14:textId="77777777" w:rsidR="009C1093" w:rsidRPr="001922DD" w:rsidRDefault="001922DD" w:rsidP="00C16956">
      <w:pPr>
        <w:spacing w:before="240" w:after="240"/>
        <w:jc w:val="center"/>
        <w:rPr>
          <w:b/>
          <w:bCs/>
          <w:i/>
          <w:iCs/>
        </w:rPr>
      </w:pPr>
      <w:r w:rsidRPr="001922DD">
        <w:rPr>
          <w:b/>
          <w:bCs/>
          <w:i/>
          <w:iCs/>
        </w:rPr>
        <w:t xml:space="preserve">Figure </w:t>
      </w:r>
      <w:r w:rsidRPr="001922DD">
        <w:rPr>
          <w:b/>
          <w:bCs/>
          <w:i/>
          <w:iCs/>
        </w:rPr>
        <w:fldChar w:fldCharType="begin"/>
      </w:r>
      <w:r w:rsidRPr="001922DD">
        <w:rPr>
          <w:b/>
          <w:bCs/>
          <w:i/>
          <w:iCs/>
        </w:rPr>
        <w:instrText xml:space="preserve"> SEQ Figure \* ARABIC </w:instrText>
      </w:r>
      <w:r w:rsidRPr="001922DD">
        <w:rPr>
          <w:b/>
          <w:bCs/>
          <w:i/>
          <w:iCs/>
        </w:rPr>
        <w:fldChar w:fldCharType="separate"/>
      </w:r>
      <w:r>
        <w:rPr>
          <w:b/>
          <w:bCs/>
          <w:i/>
          <w:iCs/>
          <w:noProof/>
        </w:rPr>
        <w:t>1</w:t>
      </w:r>
      <w:r w:rsidRPr="001922DD">
        <w:rPr>
          <w:b/>
          <w:bCs/>
          <w:i/>
          <w:iCs/>
        </w:rPr>
        <w:fldChar w:fldCharType="end"/>
      </w:r>
      <w:r w:rsidRPr="001922DD">
        <w:rPr>
          <w:b/>
          <w:bCs/>
          <w:i/>
          <w:iCs/>
        </w:rPr>
        <w:t>: Line Plot for rainfall in the UK</w:t>
      </w:r>
    </w:p>
    <w:p w14:paraId="390D892A" w14:textId="77777777" w:rsidR="006A41AE" w:rsidRPr="006A41AE" w:rsidRDefault="009C1093" w:rsidP="00966CBA">
      <w:pPr>
        <w:spacing w:before="240" w:after="240"/>
      </w:pPr>
      <w:r>
        <w:t xml:space="preserve">The first visualisation justifies rainfall in the UK over time with </w:t>
      </w:r>
      <w:r w:rsidR="00BB0E05">
        <w:t xml:space="preserve">the </w:t>
      </w:r>
      <w:r>
        <w:t xml:space="preserve">implementation of </w:t>
      </w:r>
      <w:r w:rsidR="00BB0E05">
        <w:t xml:space="preserve">a line plot. </w:t>
      </w:r>
      <w:r w:rsidR="00BB0E05" w:rsidRPr="00BB0E05">
        <w:t xml:space="preserve">A line plot is a graph that shows the trend or pattern of a set of data points over time. Its benefits include highlighting trends, identifying outliers, and showing changes in data over time. </w:t>
      </w:r>
      <w:r w:rsidR="00BB0E05">
        <w:t>The figure interpretation suggests that the dataset has rainfall data for the years between 1850 – 202</w:t>
      </w:r>
      <w:r w:rsidR="00B405DA">
        <w:t>0</w:t>
      </w:r>
      <w:r w:rsidR="00BB0E05">
        <w:t xml:space="preserve">. It can be visualised that the rainfall over the years lies between 40 mm and 180 mm. The average rainfall over the years is between 80 mm to 120 mm. The rainfall is highly influenced by the </w:t>
      </w:r>
      <w:r w:rsidR="003A5B59">
        <w:t>Atlantic Ocean</w:t>
      </w:r>
      <w:r w:rsidR="00BB0E05">
        <w:t xml:space="preserve"> and </w:t>
      </w:r>
      <w:r w:rsidR="003A5B59">
        <w:t>the North Atlantic drift due to which warm water arrives in the high northern latitudes</w:t>
      </w:r>
      <w:r w:rsidR="006A6B55">
        <w:t xml:space="preserve"> and causes rainfall</w:t>
      </w:r>
      <w:r w:rsidR="003A5B59">
        <w:t>.</w:t>
      </w:r>
      <w:r w:rsidR="006A41AE" w:rsidRPr="006A41AE">
        <w:br w:type="page"/>
      </w:r>
    </w:p>
    <w:p w14:paraId="5753D065" w14:textId="77777777" w:rsidR="003A5B59" w:rsidRDefault="003A5B59" w:rsidP="00C16956">
      <w:pPr>
        <w:pStyle w:val="Heading1"/>
        <w:spacing w:after="240"/>
      </w:pPr>
      <w:bookmarkStart w:id="2" w:name="_Toc128260645"/>
      <w:r>
        <w:lastRenderedPageBreak/>
        <w:t>Second Visualisation: The bar chart which showcases every rainfall in the UK by year</w:t>
      </w:r>
      <w:bookmarkEnd w:id="2"/>
    </w:p>
    <w:p w14:paraId="456E9F1D" w14:textId="77777777" w:rsidR="001922DD" w:rsidRDefault="00B405DA" w:rsidP="00C16956">
      <w:pPr>
        <w:keepNext/>
        <w:spacing w:before="240" w:after="240"/>
        <w:jc w:val="center"/>
      </w:pPr>
      <w:r>
        <w:rPr>
          <w:noProof/>
        </w:rPr>
        <w:drawing>
          <wp:inline distT="0" distB="0" distL="0" distR="0" wp14:anchorId="33F0A05B" wp14:editId="3144830C">
            <wp:extent cx="5731510" cy="42989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FDAEF01" w14:textId="77777777" w:rsidR="00B405DA" w:rsidRPr="001922DD" w:rsidRDefault="001922DD" w:rsidP="00C16956">
      <w:pPr>
        <w:spacing w:before="240" w:after="240"/>
        <w:jc w:val="center"/>
        <w:rPr>
          <w:b/>
          <w:bCs/>
          <w:i/>
          <w:iCs/>
        </w:rPr>
      </w:pPr>
      <w:r w:rsidRPr="001922DD">
        <w:rPr>
          <w:b/>
          <w:bCs/>
          <w:i/>
          <w:iCs/>
        </w:rPr>
        <w:t xml:space="preserve">Figure </w:t>
      </w:r>
      <w:r w:rsidRPr="001922DD">
        <w:rPr>
          <w:b/>
          <w:bCs/>
          <w:i/>
          <w:iCs/>
        </w:rPr>
        <w:fldChar w:fldCharType="begin"/>
      </w:r>
      <w:r w:rsidRPr="001922DD">
        <w:rPr>
          <w:b/>
          <w:bCs/>
          <w:i/>
          <w:iCs/>
        </w:rPr>
        <w:instrText xml:space="preserve"> SEQ Figure \* ARABIC </w:instrText>
      </w:r>
      <w:r w:rsidRPr="001922DD">
        <w:rPr>
          <w:b/>
          <w:bCs/>
          <w:i/>
          <w:iCs/>
        </w:rPr>
        <w:fldChar w:fldCharType="separate"/>
      </w:r>
      <w:r>
        <w:rPr>
          <w:b/>
          <w:bCs/>
          <w:i/>
          <w:iCs/>
          <w:noProof/>
        </w:rPr>
        <w:t>2</w:t>
      </w:r>
      <w:r w:rsidRPr="001922DD">
        <w:rPr>
          <w:b/>
          <w:bCs/>
          <w:i/>
          <w:iCs/>
        </w:rPr>
        <w:fldChar w:fldCharType="end"/>
      </w:r>
      <w:r w:rsidRPr="001922DD">
        <w:rPr>
          <w:b/>
          <w:bCs/>
          <w:i/>
          <w:iCs/>
        </w:rPr>
        <w:t>: Bar chart for rainfall in the UK</w:t>
      </w:r>
    </w:p>
    <w:p w14:paraId="4D0FE08A" w14:textId="16C14025" w:rsidR="006A41AE" w:rsidRPr="006A41AE" w:rsidRDefault="003A5B59" w:rsidP="00C16956">
      <w:pPr>
        <w:spacing w:before="240" w:after="240"/>
      </w:pPr>
      <w:r>
        <w:t xml:space="preserve">The second visualisation generated by the python script provides a bar chart </w:t>
      </w:r>
      <w:r w:rsidR="00DA17C1">
        <w:t>that</w:t>
      </w:r>
      <w:r>
        <w:t xml:space="preserve"> provides </w:t>
      </w:r>
      <w:r w:rsidR="00B405DA">
        <w:t xml:space="preserve">every </w:t>
      </w:r>
      <w:r>
        <w:t xml:space="preserve">rainfall </w:t>
      </w:r>
      <w:r w:rsidR="00B405DA">
        <w:t xml:space="preserve">that occurred in each year from 1850 to 2020. </w:t>
      </w:r>
      <w:r w:rsidR="006A6B55" w:rsidRPr="006A6B55">
        <w:t>A bar chart is a graph that compares different categories of data by using rectangular bars of different lengths. Its benefits include easy visualization of comparisons, highlighting differences, and identifying the highest or lowest values.</w:t>
      </w:r>
      <w:r w:rsidR="006A6B55">
        <w:t xml:space="preserve"> </w:t>
      </w:r>
      <w:r w:rsidR="00B405DA">
        <w:t xml:space="preserve">It can be analysed that each bar represents the total rainfall (in mm) for the associated year. The rainfall in the UK varies widely from year to year. The year 2000 </w:t>
      </w:r>
      <w:r w:rsidR="006A6B55">
        <w:t>is recorded as the year with the highest rainfall of all other years whereas the year 1855 is recorded as the one with the lowest rainfall. The reason behind high rainfall within the UK is highly influenced by rainy seasons and in the regions with wet climates.</w:t>
      </w:r>
      <w:r w:rsidR="006A41AE" w:rsidRPr="006A41AE">
        <w:br w:type="page"/>
      </w:r>
    </w:p>
    <w:p w14:paraId="7525EC8A" w14:textId="77777777" w:rsidR="00AD2D8B" w:rsidRDefault="003A5B59" w:rsidP="00C16956">
      <w:pPr>
        <w:pStyle w:val="Heading2"/>
        <w:spacing w:before="240" w:after="240"/>
      </w:pPr>
      <w:bookmarkStart w:id="3" w:name="_Toc128260646"/>
      <w:r>
        <w:lastRenderedPageBreak/>
        <w:t>Third Visualisation: Scatter Plot pinpointing rainfall in the UK by year</w:t>
      </w:r>
      <w:bookmarkEnd w:id="3"/>
    </w:p>
    <w:p w14:paraId="4AF0653D" w14:textId="77777777" w:rsidR="001922DD" w:rsidRDefault="003A5B59" w:rsidP="00C16956">
      <w:pPr>
        <w:keepNext/>
        <w:spacing w:before="240" w:after="240"/>
      </w:pPr>
      <w:r>
        <w:rPr>
          <w:noProof/>
        </w:rPr>
        <w:drawing>
          <wp:inline distT="0" distB="0" distL="0" distR="0" wp14:anchorId="2C6441D8" wp14:editId="1D3ED72F">
            <wp:extent cx="5731510" cy="42989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368BFCA" w14:textId="77777777" w:rsidR="003A5B59" w:rsidRPr="001922DD" w:rsidRDefault="001922DD" w:rsidP="00C16956">
      <w:pPr>
        <w:spacing w:before="240" w:after="240"/>
        <w:jc w:val="center"/>
        <w:rPr>
          <w:b/>
          <w:bCs/>
          <w:i/>
          <w:iCs/>
        </w:rPr>
      </w:pPr>
      <w:r w:rsidRPr="001922DD">
        <w:rPr>
          <w:b/>
          <w:bCs/>
          <w:i/>
          <w:iCs/>
        </w:rPr>
        <w:t xml:space="preserve">Figure </w:t>
      </w:r>
      <w:r w:rsidRPr="001922DD">
        <w:rPr>
          <w:b/>
          <w:bCs/>
          <w:i/>
          <w:iCs/>
        </w:rPr>
        <w:fldChar w:fldCharType="begin"/>
      </w:r>
      <w:r w:rsidRPr="001922DD">
        <w:rPr>
          <w:b/>
          <w:bCs/>
          <w:i/>
          <w:iCs/>
        </w:rPr>
        <w:instrText xml:space="preserve"> SEQ Figure \* ARABIC </w:instrText>
      </w:r>
      <w:r w:rsidRPr="001922DD">
        <w:rPr>
          <w:b/>
          <w:bCs/>
          <w:i/>
          <w:iCs/>
        </w:rPr>
        <w:fldChar w:fldCharType="separate"/>
      </w:r>
      <w:r w:rsidRPr="001922DD">
        <w:rPr>
          <w:b/>
          <w:bCs/>
          <w:i/>
          <w:iCs/>
          <w:noProof/>
        </w:rPr>
        <w:t>3</w:t>
      </w:r>
      <w:r w:rsidRPr="001922DD">
        <w:rPr>
          <w:b/>
          <w:bCs/>
          <w:i/>
          <w:iCs/>
        </w:rPr>
        <w:fldChar w:fldCharType="end"/>
      </w:r>
      <w:r w:rsidRPr="001922DD">
        <w:rPr>
          <w:b/>
          <w:bCs/>
          <w:i/>
          <w:iCs/>
        </w:rPr>
        <w:t>: Scatter Plot for rainfall in the UK</w:t>
      </w:r>
    </w:p>
    <w:p w14:paraId="649247B3" w14:textId="754C4F70" w:rsidR="003A5B59" w:rsidRDefault="006A6B55" w:rsidP="00C16956">
      <w:pPr>
        <w:spacing w:before="240" w:after="240"/>
      </w:pPr>
      <w:r>
        <w:t xml:space="preserve">The third visualisation from the python script depicts a scatter plot </w:t>
      </w:r>
      <w:r w:rsidR="00DA17C1">
        <w:t>that</w:t>
      </w:r>
      <w:r>
        <w:t xml:space="preserve"> identifies the rainfall in the UK over the years. </w:t>
      </w:r>
      <w:r w:rsidR="001922DD" w:rsidRPr="001922DD">
        <w:t>A scatter plot is a graph that displays the relationship between two variables by using dots on a two-dimensional plane. Its benefits include showing patterns or trends, identifying potential correlations, and detecting outliers or unusual data points.</w:t>
      </w:r>
      <w:r w:rsidR="001922DD">
        <w:t xml:space="preserve"> It can be analysed that the figure indicates that the rainfall in the UK has adopted an increasing trend over the years. This also represents a weak relationship between the two variables (rainfall and years) as the scatter points do not follow the increasing trend in flow, for which, climate change might be a reason as it can directly affect rainfall in the UK.</w:t>
      </w:r>
    </w:p>
    <w:p w14:paraId="0B907F0A" w14:textId="41666625" w:rsidR="00B0351F" w:rsidRDefault="00B0351F" w:rsidP="00C16956">
      <w:pPr>
        <w:spacing w:before="240" w:after="240"/>
      </w:pPr>
    </w:p>
    <w:p w14:paraId="1069662C" w14:textId="22CAAD39" w:rsidR="00B0351F" w:rsidRPr="003A5B59" w:rsidRDefault="00B0351F" w:rsidP="00C16956">
      <w:pPr>
        <w:spacing w:before="240" w:after="240"/>
      </w:pPr>
      <w:r>
        <w:t xml:space="preserve">  </w:t>
      </w:r>
      <w:hyperlink r:id="rId10" w:history="1">
        <w:r w:rsidR="00B52A3A" w:rsidRPr="00FA4FEE">
          <w:rPr>
            <w:rStyle w:val="Hyperlink"/>
            <w:rFonts w:ascii="Arial" w:hAnsi="Arial" w:cs="Arial"/>
            <w:shd w:val="clear" w:color="auto" w:fill="FFFFFF"/>
          </w:rPr>
          <w:t>https://www.metoffice.gov.uk/research/climate/maps-and-data/data/index</w:t>
        </w:r>
      </w:hyperlink>
    </w:p>
    <w:sectPr w:rsidR="00B0351F" w:rsidRPr="003A5B59" w:rsidSect="006A41AE">
      <w:footerReference w:type="default" r:id="rId11"/>
      <w:pgSz w:w="11906" w:h="16838"/>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6D393" w14:textId="77777777" w:rsidR="00241908" w:rsidRDefault="00241908" w:rsidP="006A41AE">
      <w:pPr>
        <w:spacing w:after="0" w:line="240" w:lineRule="auto"/>
      </w:pPr>
      <w:r>
        <w:separator/>
      </w:r>
    </w:p>
  </w:endnote>
  <w:endnote w:type="continuationSeparator" w:id="0">
    <w:p w14:paraId="1D2E20C3" w14:textId="77777777" w:rsidR="00241908" w:rsidRDefault="00241908" w:rsidP="006A4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188993"/>
      <w:docPartObj>
        <w:docPartGallery w:val="Page Numbers (Bottom of Page)"/>
        <w:docPartUnique/>
      </w:docPartObj>
    </w:sdtPr>
    <w:sdtEndPr>
      <w:rPr>
        <w:noProof/>
      </w:rPr>
    </w:sdtEndPr>
    <w:sdtContent>
      <w:p w14:paraId="018F5C24" w14:textId="77777777" w:rsidR="00551D6F" w:rsidRDefault="00551D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CE7677" w14:textId="77777777" w:rsidR="00551D6F" w:rsidRDefault="00551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EC82A" w14:textId="77777777" w:rsidR="00241908" w:rsidRDefault="00241908" w:rsidP="006A41AE">
      <w:pPr>
        <w:spacing w:after="0" w:line="240" w:lineRule="auto"/>
      </w:pPr>
      <w:r>
        <w:separator/>
      </w:r>
    </w:p>
  </w:footnote>
  <w:footnote w:type="continuationSeparator" w:id="0">
    <w:p w14:paraId="1DC27DBF" w14:textId="77777777" w:rsidR="00241908" w:rsidRDefault="00241908" w:rsidP="006A41A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wMjI0NTY2M7awsDRU0lEKTi0uzszPAykwrAUA6St5HiwAAAA="/>
  </w:docVars>
  <w:rsids>
    <w:rsidRoot w:val="006A41AE"/>
    <w:rsid w:val="00072C2D"/>
    <w:rsid w:val="001922DD"/>
    <w:rsid w:val="00241908"/>
    <w:rsid w:val="002770CF"/>
    <w:rsid w:val="002B37E1"/>
    <w:rsid w:val="0031757B"/>
    <w:rsid w:val="003A5B59"/>
    <w:rsid w:val="003D7C46"/>
    <w:rsid w:val="003E66C8"/>
    <w:rsid w:val="00450ACB"/>
    <w:rsid w:val="00540280"/>
    <w:rsid w:val="00551D6F"/>
    <w:rsid w:val="005A15BC"/>
    <w:rsid w:val="0068538B"/>
    <w:rsid w:val="006A41AE"/>
    <w:rsid w:val="006A5531"/>
    <w:rsid w:val="006A6B55"/>
    <w:rsid w:val="007A016D"/>
    <w:rsid w:val="008A3EEA"/>
    <w:rsid w:val="008C1848"/>
    <w:rsid w:val="008D3CF5"/>
    <w:rsid w:val="00966CBA"/>
    <w:rsid w:val="009B42A5"/>
    <w:rsid w:val="009C1093"/>
    <w:rsid w:val="00AB66AD"/>
    <w:rsid w:val="00B0351F"/>
    <w:rsid w:val="00B405DA"/>
    <w:rsid w:val="00B52A3A"/>
    <w:rsid w:val="00BB0E05"/>
    <w:rsid w:val="00BF0FE2"/>
    <w:rsid w:val="00C16956"/>
    <w:rsid w:val="00C531DF"/>
    <w:rsid w:val="00DA17C1"/>
    <w:rsid w:val="00DD764D"/>
    <w:rsid w:val="00E0283B"/>
    <w:rsid w:val="00E3023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41329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CB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A5531"/>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53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A3EEA"/>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531"/>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6A5531"/>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6A5531"/>
    <w:pPr>
      <w:spacing w:after="0" w:line="240" w:lineRule="auto"/>
      <w:contextualSpacing/>
      <w:jc w:val="center"/>
    </w:pPr>
    <w:rPr>
      <w:rFonts w:eastAsiaTheme="majorEastAsia" w:cstheme="majorBidi"/>
      <w:b/>
      <w:spacing w:val="-10"/>
      <w:kern w:val="28"/>
      <w:sz w:val="52"/>
      <w:szCs w:val="56"/>
    </w:rPr>
  </w:style>
  <w:style w:type="character" w:customStyle="1" w:styleId="TitleChar">
    <w:name w:val="Title Char"/>
    <w:basedOn w:val="DefaultParagraphFont"/>
    <w:link w:val="Title"/>
    <w:uiPriority w:val="10"/>
    <w:rsid w:val="006A5531"/>
    <w:rPr>
      <w:rFonts w:ascii="Times New Roman" w:eastAsiaTheme="majorEastAsia" w:hAnsi="Times New Roman" w:cstheme="majorBidi"/>
      <w:b/>
      <w:spacing w:val="-10"/>
      <w:kern w:val="28"/>
      <w:sz w:val="52"/>
      <w:szCs w:val="56"/>
    </w:rPr>
  </w:style>
  <w:style w:type="character" w:customStyle="1" w:styleId="Heading3Char">
    <w:name w:val="Heading 3 Char"/>
    <w:basedOn w:val="DefaultParagraphFont"/>
    <w:link w:val="Heading3"/>
    <w:uiPriority w:val="9"/>
    <w:rsid w:val="008A3EEA"/>
    <w:rPr>
      <w:rFonts w:ascii="Times New Roman" w:eastAsiaTheme="majorEastAsia" w:hAnsi="Times New Roman" w:cstheme="majorBidi"/>
      <w:b/>
      <w:sz w:val="24"/>
      <w:szCs w:val="24"/>
    </w:rPr>
  </w:style>
  <w:style w:type="paragraph" w:styleId="Header">
    <w:name w:val="header"/>
    <w:basedOn w:val="Normal"/>
    <w:link w:val="HeaderChar"/>
    <w:uiPriority w:val="99"/>
    <w:unhideWhenUsed/>
    <w:rsid w:val="006A41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1AE"/>
    <w:rPr>
      <w:rFonts w:ascii="Times New Roman" w:hAnsi="Times New Roman"/>
      <w:sz w:val="24"/>
    </w:rPr>
  </w:style>
  <w:style w:type="paragraph" w:styleId="Footer">
    <w:name w:val="footer"/>
    <w:basedOn w:val="Normal"/>
    <w:link w:val="FooterChar"/>
    <w:uiPriority w:val="99"/>
    <w:unhideWhenUsed/>
    <w:rsid w:val="006A41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1AE"/>
    <w:rPr>
      <w:rFonts w:ascii="Times New Roman" w:hAnsi="Times New Roman"/>
      <w:sz w:val="24"/>
    </w:rPr>
  </w:style>
  <w:style w:type="paragraph" w:styleId="Caption">
    <w:name w:val="caption"/>
    <w:basedOn w:val="Normal"/>
    <w:next w:val="Normal"/>
    <w:uiPriority w:val="35"/>
    <w:unhideWhenUsed/>
    <w:qFormat/>
    <w:rsid w:val="001922DD"/>
    <w:pPr>
      <w:spacing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2B37E1"/>
    <w:pPr>
      <w:jc w:val="left"/>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2B37E1"/>
    <w:pPr>
      <w:spacing w:after="100"/>
    </w:pPr>
  </w:style>
  <w:style w:type="paragraph" w:styleId="TOC2">
    <w:name w:val="toc 2"/>
    <w:basedOn w:val="Normal"/>
    <w:next w:val="Normal"/>
    <w:autoRedefine/>
    <w:uiPriority w:val="39"/>
    <w:unhideWhenUsed/>
    <w:rsid w:val="002B37E1"/>
    <w:pPr>
      <w:spacing w:after="100"/>
      <w:ind w:left="240"/>
    </w:pPr>
  </w:style>
  <w:style w:type="character" w:styleId="Hyperlink">
    <w:name w:val="Hyperlink"/>
    <w:basedOn w:val="DefaultParagraphFont"/>
    <w:uiPriority w:val="99"/>
    <w:unhideWhenUsed/>
    <w:rsid w:val="002B37E1"/>
    <w:rPr>
      <w:color w:val="0000FF" w:themeColor="hyperlink"/>
      <w:u w:val="single"/>
    </w:rPr>
  </w:style>
  <w:style w:type="character" w:styleId="UnresolvedMention">
    <w:name w:val="Unresolved Mention"/>
    <w:basedOn w:val="DefaultParagraphFont"/>
    <w:uiPriority w:val="99"/>
    <w:semiHidden/>
    <w:unhideWhenUsed/>
    <w:rsid w:val="00B035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metoffice.gov.uk/research/climate/maps-and-data/data/index"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FF903-52E9-4409-8EDC-47E02367A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5T07:29:00Z</dcterms:created>
  <dcterms:modified xsi:type="dcterms:W3CDTF">2023-03-04T13:20:00Z</dcterms:modified>
</cp:coreProperties>
</file>